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3C53ACED" w14:textId="08E58A4E" w:rsidR="00765671" w:rsidRPr="00765671" w:rsidRDefault="009526BB" w:rsidP="0076567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711DCFF8" w14:textId="77777777" w:rsidR="00765671" w:rsidRDefault="00765671" w:rsidP="0076567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1FC04F10" w14:textId="77777777" w:rsidR="00765671" w:rsidRDefault="00765671" w:rsidP="0076567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5372D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32A1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Pr="004C32A1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4C32A1">
        <w:rPr>
          <w:rFonts w:ascii="Muli" w:eastAsia="Muli" w:hAnsi="Muli" w:cs="Muli"/>
          <w:color w:val="000000" w:themeColor="text1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A475A94" w14:textId="77777777" w:rsidR="004C32A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BD7BDEF" w14:textId="3E6AB050" w:rsidR="004C32A1" w:rsidRDefault="004C32A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1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w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an create particular area for data </w:t>
      </w:r>
    </w:p>
    <w:p w14:paraId="00000019" w14:textId="2CE079BB" w:rsidR="00173A24" w:rsidRDefault="004C32A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i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is used for styling various togeth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F1388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32A1">
        <w:rPr>
          <w:color w:val="202124"/>
          <w:shd w:val="clear" w:color="auto" w:fill="FFFFFF"/>
        </w:rPr>
        <w:t>position: relative places an element relative to its current position without changing the layout around it, whereas position: absolute places an element </w:t>
      </w:r>
      <w:r w:rsidR="004C32A1">
        <w:rPr>
          <w:b/>
          <w:bCs/>
          <w:color w:val="202124"/>
          <w:shd w:val="clear" w:color="auto" w:fill="FFFFFF"/>
        </w:rPr>
        <w:t>relative to its parent's position and changing the</w:t>
      </w:r>
      <w:r w:rsidR="004C32A1">
        <w:rPr>
          <w:color w:val="202124"/>
          <w:shd w:val="clear" w:color="auto" w:fill="FFFFFF"/>
        </w:rPr>
        <w:t> 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DFD05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454E2">
        <w:rPr>
          <w:rFonts w:ascii="Muli" w:eastAsia="Muli" w:hAnsi="Muli" w:cs="Muli"/>
          <w:sz w:val="24"/>
          <w:szCs w:val="24"/>
          <w:u w:val="single"/>
        </w:rPr>
        <w:t xml:space="preserve"> It </w:t>
      </w:r>
      <w:r w:rsidR="008454E2">
        <w:rPr>
          <w:color w:val="202124"/>
          <w:shd w:val="clear" w:color="auto" w:fill="FFFFFF"/>
        </w:rPr>
        <w:t>used</w:t>
      </w:r>
      <w:r w:rsidR="008454E2">
        <w:rPr>
          <w:color w:val="202124"/>
          <w:shd w:val="clear" w:color="auto" w:fill="FFFFFF"/>
        </w:rPr>
        <w:t xml:space="preserve"> to specify the transparency of an </w:t>
      </w:r>
      <w:proofErr w:type="spellStart"/>
      <w:r w:rsidR="008454E2">
        <w:rPr>
          <w:color w:val="202124"/>
          <w:shd w:val="clear" w:color="auto" w:fill="FFFFFF"/>
        </w:rPr>
        <w:t>elemaent</w:t>
      </w:r>
      <w:proofErr w:type="spell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BEB40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454E2">
        <w:rPr>
          <w:color w:val="202124"/>
          <w:sz w:val="21"/>
          <w:szCs w:val="21"/>
          <w:shd w:val="clear" w:color="auto" w:fill="FFFFFF"/>
        </w:rPr>
        <w:t xml:space="preserve"> React Native is based on React.js, which is written in </w:t>
      </w:r>
      <w:proofErr w:type="spellStart"/>
      <w:r w:rsidR="008454E2">
        <w:rPr>
          <w:color w:val="202124"/>
          <w:sz w:val="21"/>
          <w:szCs w:val="21"/>
          <w:shd w:val="clear" w:color="auto" w:fill="FFFFFF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2887C9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454E2">
        <w:rPr>
          <w:rFonts w:ascii="Muli" w:eastAsia="Muli" w:hAnsi="Muli" w:cs="Muli"/>
          <w:sz w:val="24"/>
          <w:szCs w:val="24"/>
          <w:u w:val="single"/>
        </w:rPr>
        <w:t xml:space="preserve">Visual </w:t>
      </w:r>
      <w:r w:rsidR="006376A4">
        <w:rPr>
          <w:rFonts w:ascii="Muli" w:eastAsia="Muli" w:hAnsi="Muli" w:cs="Muli"/>
          <w:sz w:val="24"/>
          <w:szCs w:val="24"/>
          <w:u w:val="single"/>
        </w:rPr>
        <w:t>Studio Cod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C6E1A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376A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6202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376A4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63CB32A1" w:rsidR="00173A24" w:rsidRDefault="006376A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</w:p>
    <w:bookmarkEnd w:id="0"/>
    <w:p w14:paraId="0000004B" w14:textId="623EE36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2025">
        <w:rPr>
          <w:color w:val="202124"/>
          <w:shd w:val="clear" w:color="auto" w:fill="FFFFFF"/>
        </w:rPr>
        <w:t>render prop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D111B"/>
    <w:rsid w:val="00362025"/>
    <w:rsid w:val="004C32A1"/>
    <w:rsid w:val="006376A4"/>
    <w:rsid w:val="00765671"/>
    <w:rsid w:val="008454E2"/>
    <w:rsid w:val="009526BB"/>
    <w:rsid w:val="00E11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</cp:lastModifiedBy>
  <cp:revision>6</cp:revision>
  <dcterms:created xsi:type="dcterms:W3CDTF">2021-01-06T05:46:00Z</dcterms:created>
  <dcterms:modified xsi:type="dcterms:W3CDTF">2021-08-20T13:08:00Z</dcterms:modified>
</cp:coreProperties>
</file>